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E951F8" w14:paraId="0C965C52" w14:textId="77777777" w:rsidTr="008A4079">
        <w:tc>
          <w:tcPr>
            <w:tcW w:w="10790" w:type="dxa"/>
            <w:gridSpan w:val="5"/>
            <w:shd w:val="clear" w:color="auto" w:fill="92D050"/>
          </w:tcPr>
          <w:p w14:paraId="7B34DA66" w14:textId="77777777" w:rsidR="00E951F8" w:rsidRPr="004B546B" w:rsidRDefault="00E951F8" w:rsidP="008A407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RANCANGAN PENGAJARAN HARIAN (RPH)</w:t>
            </w:r>
          </w:p>
          <w:p w14:paraId="35AB6D8C" w14:textId="77777777" w:rsidR="00E951F8" w:rsidRDefault="00E951F8" w:rsidP="008A4079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E951F8" w:rsidRPr="00507077" w14:paraId="5172BF51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7F605BB3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2EAADEC9" w14:textId="77777777" w:rsidR="00E951F8" w:rsidRPr="00507077" w:rsidRDefault="00E951F8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6C318921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1386674022"/>
            <w:placeholder>
              <w:docPart w:val="96EE89A4284248929291228A47FB9192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43669519" w14:textId="77777777" w:rsidR="00E951F8" w:rsidRPr="00507077" w:rsidRDefault="00E951F8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E951F8" w:rsidRPr="00507077" w14:paraId="2C4635C1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3A225B18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940103478"/>
            <w:placeholder>
              <w:docPart w:val="121780C9265A4E619B351483A789FAE0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530D8B4C" w14:textId="77777777" w:rsidR="00E951F8" w:rsidRPr="00507077" w:rsidRDefault="00E951F8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49A5CBCF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78889EEF" w14:textId="77777777" w:rsidR="00E951F8" w:rsidRPr="00507077" w:rsidRDefault="00E951F8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E951F8" w:rsidRPr="00507077" w14:paraId="56FF47D0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1C88FB91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59375389"/>
            <w:placeholder>
              <w:docPart w:val="099046B9BE4948BD9A105F8C8B267F3B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4E27A3F8" w14:textId="77777777" w:rsidR="00E951F8" w:rsidRPr="00507077" w:rsidRDefault="00E951F8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61CA4712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28155F8C" w14:textId="77777777" w:rsidR="00E951F8" w:rsidRPr="00507077" w:rsidRDefault="00E951F8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E951F8" w:rsidRPr="00507077" w14:paraId="77045F1B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A72DB1E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761754803"/>
            <w:placeholder>
              <w:docPart w:val="7515EAD73A7D49C8BE8B17769A285C02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</w:dropDownList>
          </w:sdtPr>
          <w:sdtContent>
            <w:tc>
              <w:tcPr>
                <w:tcW w:w="8907" w:type="dxa"/>
                <w:gridSpan w:val="4"/>
              </w:tcPr>
              <w:p w14:paraId="434CDE99" w14:textId="77777777" w:rsidR="00E951F8" w:rsidRPr="00507077" w:rsidRDefault="00E951F8" w:rsidP="008A4079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E951F8" w:rsidRPr="00507077" w14:paraId="68D6C7ED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7DC1929B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062231A2" w14:textId="77777777" w:rsidR="00E951F8" w:rsidRPr="00507077" w:rsidRDefault="00E951F8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uadratik</w:t>
            </w:r>
            <w:proofErr w:type="spellEnd"/>
          </w:p>
        </w:tc>
      </w:tr>
      <w:tr w:rsidR="00E951F8" w:rsidRPr="00507077" w14:paraId="38DE4506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2C0B228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057F60F5" w14:textId="77777777" w:rsidR="00E951F8" w:rsidRPr="00507077" w:rsidRDefault="00E951F8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2.1</w:t>
            </w:r>
            <w:r w:rsidRPr="00353D38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ersama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dan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etaksama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uadratik</w:t>
            </w:r>
            <w:proofErr w:type="spellEnd"/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02B741DE" w14:textId="77777777" w:rsidR="00E951F8" w:rsidRPr="00507077" w:rsidRDefault="00E951F8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4B66913A" w14:textId="35BDDE9F" w:rsidR="00E951F8" w:rsidRPr="00507077" w:rsidRDefault="00E951F8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2.1.1, 2.1.2</w:t>
            </w:r>
          </w:p>
        </w:tc>
      </w:tr>
      <w:tr w:rsidR="00E951F8" w:rsidRPr="00302BB4" w14:paraId="74D2654E" w14:textId="77777777" w:rsidTr="008A4079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420AD7B0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350152FB" w14:textId="77777777" w:rsidR="00E951F8" w:rsidRPr="00507077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0ED92B12" w14:textId="77777777" w:rsidR="00E951F8" w:rsidRPr="00E951F8" w:rsidRDefault="00E951F8" w:rsidP="00E951F8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samaan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adratik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gunakan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aedah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nyempurnaan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asa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ua dan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rumus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4E4CD69F" w14:textId="3BCBE524" w:rsidR="00E951F8" w:rsidRPr="00A933CB" w:rsidRDefault="00E951F8" w:rsidP="00A933C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entuk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samaan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adratik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ripada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unca-punca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beri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</w:tc>
      </w:tr>
      <w:tr w:rsidR="00E951F8" w:rsidRPr="00507077" w14:paraId="550F7B52" w14:textId="77777777" w:rsidTr="008A4079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46854F7B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0346FC20" w14:textId="77777777" w:rsidR="00E951F8" w:rsidRPr="00946888" w:rsidRDefault="00E951F8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5431451" w14:textId="77777777" w:rsidR="00E951F8" w:rsidRPr="00F873F7" w:rsidRDefault="00E951F8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873F7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F873F7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 w:rsidRPr="00F873F7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Pr="00F873F7"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 w:rsidRPr="00F873F7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Pr="00F873F7"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 w:rsidRPr="00F873F7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 w:rsidRPr="00F873F7"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 w:rsidRPr="00F873F7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Pr="00F873F7"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 w:rsidRPr="00F873F7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. Guru </w:t>
            </w:r>
            <w:proofErr w:type="spellStart"/>
            <w:r w:rsidRPr="00F873F7">
              <w:rPr>
                <w:rFonts w:ascii="Arial" w:eastAsia="Calibri" w:hAnsi="Arial" w:cs="Arial"/>
                <w:sz w:val="20"/>
                <w:szCs w:val="20"/>
                <w:lang w:val="en-MY"/>
              </w:rPr>
              <w:t>memberikan</w:t>
            </w:r>
            <w:proofErr w:type="spellEnd"/>
            <w:r w:rsidRPr="00F873F7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Pr="00F873F7">
              <w:rPr>
                <w:rFonts w:ascii="Arial" w:eastAsia="Calibri" w:hAnsi="Arial" w:cs="Arial"/>
                <w:sz w:val="20"/>
                <w:szCs w:val="20"/>
                <w:lang w:val="en-MY"/>
              </w:rPr>
              <w:t>contoh</w:t>
            </w:r>
            <w:proofErr w:type="spellEnd"/>
            <w:r w:rsidRPr="00F873F7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Pr="00F873F7">
              <w:rPr>
                <w:rFonts w:ascii="Arial" w:eastAsia="Calibri" w:hAnsi="Arial" w:cs="Arial"/>
                <w:sz w:val="20"/>
                <w:szCs w:val="20"/>
                <w:lang w:val="en-MY"/>
              </w:rPr>
              <w:t>soalan</w:t>
            </w:r>
            <w:proofErr w:type="spellEnd"/>
            <w:r w:rsidRPr="00F873F7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Pr="00F873F7">
              <w:rPr>
                <w:rFonts w:ascii="Arial" w:eastAsia="Calibri" w:hAnsi="Arial" w:cs="Arial"/>
                <w:sz w:val="20"/>
                <w:szCs w:val="20"/>
                <w:lang w:val="en-MY"/>
              </w:rPr>
              <w:t>kepada</w:t>
            </w:r>
            <w:proofErr w:type="spellEnd"/>
            <w:r w:rsidRPr="00F873F7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murid.</w:t>
            </w:r>
          </w:p>
          <w:p w14:paraId="096F4637" w14:textId="77777777" w:rsidR="00E951F8" w:rsidRPr="00F873F7" w:rsidRDefault="00E951F8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0CE56DD9" w14:textId="77777777" w:rsidR="00E951F8" w:rsidRPr="00F873F7" w:rsidRDefault="00E951F8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58B3C458" w14:textId="77777777" w:rsidR="00E951F8" w:rsidRPr="00F873F7" w:rsidRDefault="00E951F8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F873F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F873F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03804BC0" w14:textId="0B14CE36" w:rsidR="00E951F8" w:rsidRPr="00F873F7" w:rsidRDefault="00E951F8" w:rsidP="00E951F8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ahagikan</w:t>
            </w:r>
            <w:proofErr w:type="spellEnd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pada</w:t>
            </w:r>
            <w:proofErr w:type="spellEnd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ua </w:t>
            </w:r>
            <w:proofErr w:type="spellStart"/>
            <w:r w:rsidR="00DE170D"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="00DE170D"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="00DE170D"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ikan</w:t>
            </w:r>
            <w:proofErr w:type="spellEnd"/>
            <w:r w:rsidR="00DE170D"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E170D"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atu</w:t>
            </w:r>
            <w:proofErr w:type="spellEnd"/>
            <w:r w:rsidR="00DE170D"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E170D"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oalan</w:t>
            </w:r>
            <w:proofErr w:type="spellEnd"/>
            <w:r w:rsidR="00DE170D"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="00DE170D"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ama</w:t>
            </w:r>
            <w:proofErr w:type="spellEnd"/>
            <w:r w:rsidR="00DE170D"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E170D"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pada</w:t>
            </w:r>
            <w:proofErr w:type="spellEnd"/>
            <w:r w:rsidR="00DE170D"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ua </w:t>
            </w:r>
            <w:proofErr w:type="spellStart"/>
            <w:r w:rsidR="00DE170D"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="00DE170D"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E170D"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ni</w:t>
            </w:r>
            <w:proofErr w:type="spellEnd"/>
            <w:r w:rsidR="00DE170D"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6BE6A7D0" w14:textId="1FB79AC5" w:rsidR="00E951F8" w:rsidRPr="00F873F7" w:rsidRDefault="00E951F8" w:rsidP="00E951F8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r w:rsidR="00A933CB"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1 </w:t>
            </w:r>
            <w:proofErr w:type="spellStart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lu</w:t>
            </w:r>
            <w:proofErr w:type="spellEnd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oalan</w:t>
            </w:r>
            <w:proofErr w:type="spellEnd"/>
            <w:r w:rsidR="00DE170D"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gunakan</w:t>
            </w:r>
            <w:proofErr w:type="spellEnd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rumus</w:t>
            </w:r>
            <w:proofErr w:type="spellEnd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anakala</w:t>
            </w:r>
            <w:proofErr w:type="spellEnd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2 </w:t>
            </w:r>
            <w:proofErr w:type="spellStart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lu</w:t>
            </w:r>
            <w:proofErr w:type="spellEnd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oalan</w:t>
            </w:r>
            <w:proofErr w:type="spellEnd"/>
            <w:r w:rsidR="00DE170D"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gunakan</w:t>
            </w:r>
            <w:proofErr w:type="spellEnd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aedah</w:t>
            </w:r>
            <w:proofErr w:type="spellEnd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nyempurnaan</w:t>
            </w:r>
            <w:proofErr w:type="spellEnd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asa</w:t>
            </w:r>
            <w:proofErr w:type="spellEnd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ua.</w:t>
            </w:r>
          </w:p>
          <w:p w14:paraId="0AC0D711" w14:textId="77777777" w:rsidR="00E951F8" w:rsidRPr="00F873F7" w:rsidRDefault="00E951F8" w:rsidP="00E951F8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anyakan</w:t>
            </w:r>
            <w:proofErr w:type="spellEnd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pada</w:t>
            </w:r>
            <w:proofErr w:type="spellEnd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ika</w:t>
            </w:r>
            <w:proofErr w:type="spellEnd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awapan</w:t>
            </w:r>
            <w:proofErr w:type="spellEnd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peroleh</w:t>
            </w:r>
            <w:proofErr w:type="spellEnd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gunakan</w:t>
            </w:r>
            <w:proofErr w:type="spellEnd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dua</w:t>
            </w:r>
            <w:proofErr w:type="spellEnd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-dua </w:t>
            </w:r>
            <w:proofErr w:type="spellStart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aedah</w:t>
            </w:r>
            <w:proofErr w:type="spellEnd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dalah</w:t>
            </w:r>
            <w:proofErr w:type="spellEnd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ama</w:t>
            </w:r>
            <w:proofErr w:type="spellEnd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tau</w:t>
            </w:r>
            <w:proofErr w:type="spellEnd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idak</w:t>
            </w:r>
            <w:proofErr w:type="spellEnd"/>
            <w:r w:rsidRPr="00F873F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23076E6F" w14:textId="77777777" w:rsidR="00E951F8" w:rsidRPr="00F873F7" w:rsidRDefault="00E951F8" w:rsidP="00E951F8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6F246832" w14:textId="77777777" w:rsidR="00E951F8" w:rsidRPr="00F873F7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F873F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F873F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473279D" w14:textId="77777777" w:rsidR="00F873F7" w:rsidRDefault="00F873F7" w:rsidP="00F873F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873F7">
              <w:rPr>
                <w:rFonts w:ascii="Arial" w:hAnsi="Arial" w:cs="Arial"/>
                <w:sz w:val="20"/>
                <w:szCs w:val="20"/>
              </w:rPr>
              <w:t xml:space="preserve">Guru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memberik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kesimpul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pengajar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kepada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murid.</w:t>
            </w:r>
          </w:p>
          <w:p w14:paraId="62BE3821" w14:textId="70C366C8" w:rsidR="00E951F8" w:rsidRPr="00F873F7" w:rsidRDefault="00E951F8" w:rsidP="00F873F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>dibuat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>rumah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67C2E78" w14:textId="3D1726E3" w:rsidR="00E951F8" w:rsidRPr="00F873F7" w:rsidRDefault="00E951F8" w:rsidP="00F873F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E951F8" w:rsidRPr="00507077" w14:paraId="4F69ECFC" w14:textId="77777777" w:rsidTr="008A4079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4DFAEECD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24538773" w14:textId="77777777" w:rsidR="00F873F7" w:rsidRDefault="00F873F7" w:rsidP="00F873F7">
            <w:p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803040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38015E7" w14:textId="77777777" w:rsidR="00F873F7" w:rsidRDefault="00F873F7" w:rsidP="00F873F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153338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FCF512B" w14:textId="53D51190" w:rsidR="00E951F8" w:rsidRPr="00507077" w:rsidRDefault="00F873F7" w:rsidP="00F873F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1991984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Murid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tidak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dapat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encapai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objektif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pembelajar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.</w:t>
            </w:r>
          </w:p>
        </w:tc>
      </w:tr>
    </w:tbl>
    <w:p w14:paraId="2DB55DE2" w14:textId="77777777" w:rsidR="009532EF" w:rsidRDefault="009532E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A933CB" w14:paraId="6364BAE5" w14:textId="77777777" w:rsidTr="009802DA">
        <w:tc>
          <w:tcPr>
            <w:tcW w:w="10790" w:type="dxa"/>
            <w:gridSpan w:val="5"/>
            <w:shd w:val="clear" w:color="auto" w:fill="92D050"/>
          </w:tcPr>
          <w:p w14:paraId="214CC643" w14:textId="77777777" w:rsidR="00A933CB" w:rsidRPr="004B546B" w:rsidRDefault="00A933CB" w:rsidP="009802DA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195EC2D2" w14:textId="77777777" w:rsidR="00A933CB" w:rsidRDefault="00A933CB" w:rsidP="009802DA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A933CB" w:rsidRPr="00507077" w14:paraId="7B230F12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2A62BD68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29090CEF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5B41F19B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1378534791"/>
            <w:placeholder>
              <w:docPart w:val="D3BAE267AC5945A8954074A135835BDC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0BDEBDC6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A933CB" w:rsidRPr="00507077" w14:paraId="6480B029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0B0623F2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2139604035"/>
            <w:placeholder>
              <w:docPart w:val="173C842BDB424A12A449790E481E0428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059DBEE1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0FB0678D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7D814D55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933CB" w:rsidRPr="00507077" w14:paraId="2DF35B3A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37F2FF85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382165698"/>
            <w:placeholder>
              <w:docPart w:val="B62FDAFE1510484E84474D47717A9878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00415701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65B371FD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3028F2B2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933CB" w:rsidRPr="00507077" w14:paraId="097D3C9D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6BFF7B43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829011434"/>
            <w:placeholder>
              <w:docPart w:val="7A998F429BB44BCDB01346DA0579657A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</w:dropDownList>
          </w:sdtPr>
          <w:sdtContent>
            <w:tc>
              <w:tcPr>
                <w:tcW w:w="8907" w:type="dxa"/>
                <w:gridSpan w:val="4"/>
              </w:tcPr>
              <w:p w14:paraId="4328A636" w14:textId="77777777" w:rsidR="00A933CB" w:rsidRPr="00507077" w:rsidRDefault="00A933CB" w:rsidP="009802DA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A933CB" w:rsidRPr="00507077" w14:paraId="2B4DF92F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248B0218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03DC08E5" w14:textId="77777777" w:rsidR="00A933CB" w:rsidRPr="00507077" w:rsidRDefault="00A933CB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uadratik</w:t>
            </w:r>
            <w:proofErr w:type="spellEnd"/>
          </w:p>
        </w:tc>
      </w:tr>
      <w:tr w:rsidR="00A933CB" w:rsidRPr="00507077" w14:paraId="303D48B1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695D3831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3841B1E1" w14:textId="77777777" w:rsidR="00A933CB" w:rsidRPr="00507077" w:rsidRDefault="00A933CB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2.1</w:t>
            </w:r>
            <w:r w:rsidRPr="00353D38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ersama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dan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etaksama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uadratik</w:t>
            </w:r>
            <w:proofErr w:type="spellEnd"/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4B51C4CD" w14:textId="77777777" w:rsidR="00A933CB" w:rsidRPr="00507077" w:rsidRDefault="00A933CB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1AF7D1EE" w14:textId="2239D2FB" w:rsidR="00A933CB" w:rsidRPr="00507077" w:rsidRDefault="00A933CB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2.1.3</w:t>
            </w:r>
          </w:p>
        </w:tc>
      </w:tr>
      <w:tr w:rsidR="00A933CB" w:rsidRPr="00302BB4" w14:paraId="70F3D50C" w14:textId="77777777" w:rsidTr="009802DA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3A1A6EBD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23172A98" w14:textId="77777777" w:rsidR="00A933CB" w:rsidRPr="00507077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6C46BDFF" w14:textId="77777777" w:rsidR="00A933CB" w:rsidRPr="00E951F8" w:rsidRDefault="00A933CB" w:rsidP="009802D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taksamaan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adratik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</w:tc>
      </w:tr>
      <w:tr w:rsidR="00A933CB" w:rsidRPr="00507077" w14:paraId="04A77D79" w14:textId="77777777" w:rsidTr="009802DA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55411F79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3E61575F" w14:textId="77777777" w:rsidR="00A933CB" w:rsidRPr="00946888" w:rsidRDefault="00A933CB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761BF5D" w14:textId="5B378766" w:rsidR="00A933CB" w:rsidRDefault="00A933CB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.</w:t>
            </w:r>
            <w:r w:rsidR="00DE170D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</w:p>
          <w:p w14:paraId="3BF7232F" w14:textId="77777777" w:rsidR="00A933CB" w:rsidRDefault="00A933CB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0B909847" w14:textId="236E6422" w:rsidR="00A933CB" w:rsidRDefault="00A933CB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52EA12D" w14:textId="08CB990F" w:rsidR="00A933CB" w:rsidRPr="00947CB2" w:rsidRDefault="00A933CB" w:rsidP="006476B9">
            <w:pPr>
              <w:numPr>
                <w:ilvl w:val="0"/>
                <w:numId w:val="3"/>
              </w:numPr>
              <w:spacing w:line="259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ahagikan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pada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iga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47C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="00947C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r w:rsidR="00947CB2" w:rsidRPr="00947C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dan </w:t>
            </w:r>
            <w:proofErr w:type="spellStart"/>
            <w:r w:rsidR="00947CB2" w:rsidRPr="00947C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ikan</w:t>
            </w:r>
            <w:proofErr w:type="spellEnd"/>
            <w:r w:rsidR="00947CB2" w:rsidRPr="00947C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47CB2" w:rsidRPr="00947C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atu</w:t>
            </w:r>
            <w:proofErr w:type="spellEnd"/>
            <w:r w:rsidR="00947CB2" w:rsidRPr="00947C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47CB2" w:rsidRPr="00947C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oalan</w:t>
            </w:r>
            <w:proofErr w:type="spellEnd"/>
            <w:r w:rsidR="00947CB2" w:rsidRPr="00947C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="00947CB2" w:rsidRPr="00947C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ama</w:t>
            </w:r>
            <w:proofErr w:type="spellEnd"/>
            <w:r w:rsidR="00947CB2" w:rsidRPr="00947C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47CB2" w:rsidRPr="00947C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pada</w:t>
            </w:r>
            <w:proofErr w:type="spellEnd"/>
            <w:r w:rsidR="00947C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47C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iga</w:t>
            </w:r>
            <w:proofErr w:type="spellEnd"/>
            <w:r w:rsidR="00947C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47CB2" w:rsidRPr="00947C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="00947CB2" w:rsidRPr="00947C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47CB2" w:rsidRPr="00947C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ni</w:t>
            </w:r>
            <w:proofErr w:type="spellEnd"/>
            <w:r w:rsidR="00947CB2" w:rsidRPr="00947C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28EA1CD5" w14:textId="3D9F3D63" w:rsidR="00A933CB" w:rsidRDefault="00A933CB" w:rsidP="006476B9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1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lu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oalan</w:t>
            </w:r>
            <w:proofErr w:type="spellEnd"/>
            <w:r w:rsidR="00947C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guna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aedah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akar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graf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K</w:t>
            </w:r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umpulan 2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lu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oalan</w:t>
            </w:r>
            <w:proofErr w:type="spellEnd"/>
            <w:r w:rsidR="00947C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gunakan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aeda</w:t>
            </w: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h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garis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nombor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Kumpulan 3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lu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oalan</w:t>
            </w:r>
            <w:proofErr w:type="spellEnd"/>
            <w:r w:rsidR="00947C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guna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aedah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adual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3860D6EB" w14:textId="0F8366B3" w:rsidR="00A933CB" w:rsidRDefault="00A933CB" w:rsidP="006476B9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anyakan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pada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ika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awapan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peroleh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gunakan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</w:t>
            </w: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iga-tiga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aedah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dalah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ama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tau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idak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7621D068" w14:textId="77777777" w:rsidR="00A933CB" w:rsidRPr="00E951F8" w:rsidRDefault="00A933CB" w:rsidP="009802DA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0A451A39" w14:textId="77777777" w:rsidR="00A933CB" w:rsidRPr="00946888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308450E" w14:textId="77777777" w:rsidR="006476B9" w:rsidRDefault="006476B9" w:rsidP="006476B9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873F7">
              <w:rPr>
                <w:rFonts w:ascii="Arial" w:hAnsi="Arial" w:cs="Arial"/>
                <w:sz w:val="20"/>
                <w:szCs w:val="20"/>
              </w:rPr>
              <w:t xml:space="preserve">Guru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memberik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kesimpul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pengajar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kepada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murid.</w:t>
            </w:r>
          </w:p>
          <w:p w14:paraId="2F4DF8FD" w14:textId="77777777" w:rsidR="006476B9" w:rsidRPr="00F873F7" w:rsidRDefault="006476B9" w:rsidP="006476B9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>dibuat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>rumah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7AE830F" w14:textId="77777777" w:rsidR="00A933CB" w:rsidRDefault="00A933CB" w:rsidP="006476B9">
            <w:pPr>
              <w:pStyle w:val="ListParagraph"/>
              <w:spacing w:line="276" w:lineRule="auto"/>
              <w:ind w:left="36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15053AA5" w14:textId="7E306CAD" w:rsidR="006476B9" w:rsidRPr="006476B9" w:rsidRDefault="006476B9" w:rsidP="006476B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933CB" w:rsidRPr="00507077" w14:paraId="4FE18275" w14:textId="77777777" w:rsidTr="009802DA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288540E8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05D543D8" w14:textId="77777777" w:rsidR="00956723" w:rsidRDefault="00956723" w:rsidP="00956723">
            <w:p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558595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1986F3D" w14:textId="77777777" w:rsidR="00956723" w:rsidRDefault="00956723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2090450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C6F2B6A" w14:textId="2FF052B9" w:rsidR="00A933CB" w:rsidRPr="00507077" w:rsidRDefault="00956723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1746060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Murid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tidak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dapat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encapai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objektif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pembelajar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.</w:t>
            </w:r>
          </w:p>
        </w:tc>
      </w:tr>
    </w:tbl>
    <w:p w14:paraId="5F941B7D" w14:textId="77777777" w:rsidR="00A933CB" w:rsidRDefault="00A933C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A933CB" w14:paraId="656307A4" w14:textId="77777777" w:rsidTr="009802DA">
        <w:tc>
          <w:tcPr>
            <w:tcW w:w="10790" w:type="dxa"/>
            <w:gridSpan w:val="5"/>
            <w:shd w:val="clear" w:color="auto" w:fill="92D050"/>
          </w:tcPr>
          <w:p w14:paraId="1D40B818" w14:textId="77777777" w:rsidR="00A933CB" w:rsidRPr="004B546B" w:rsidRDefault="00A933CB" w:rsidP="009802DA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56E33487" w14:textId="77777777" w:rsidR="00A933CB" w:rsidRDefault="00A933CB" w:rsidP="009802DA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A933CB" w:rsidRPr="00507077" w14:paraId="2B12B2AC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23290E4C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79164CC7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678C5FF5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1731452621"/>
            <w:placeholder>
              <w:docPart w:val="CACC1DAA2A5943B6B3E6AC64C757810D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0F4A28FA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A933CB" w:rsidRPr="00507077" w14:paraId="5E4223E5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075D3EA3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420177897"/>
            <w:placeholder>
              <w:docPart w:val="E1DF3C1C6618417083A3E9DC4210318C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1F38B800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5DF7A819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00F8A798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933CB" w:rsidRPr="00507077" w14:paraId="344C1C02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2A67F271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32726400"/>
            <w:placeholder>
              <w:docPart w:val="D9E73B35EC4349E5A8E366620994494B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70CCADB8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77314F6C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39C0CB82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933CB" w:rsidRPr="00507077" w14:paraId="7EF31D6C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66DB5423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536879139"/>
            <w:placeholder>
              <w:docPart w:val="4055BDB4D09248E5B885190A05AA3051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</w:dropDownList>
          </w:sdtPr>
          <w:sdtContent>
            <w:tc>
              <w:tcPr>
                <w:tcW w:w="8907" w:type="dxa"/>
                <w:gridSpan w:val="4"/>
              </w:tcPr>
              <w:p w14:paraId="0737B3A3" w14:textId="77777777" w:rsidR="00A933CB" w:rsidRPr="00507077" w:rsidRDefault="00A933CB" w:rsidP="009802DA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A933CB" w:rsidRPr="00507077" w14:paraId="06FE3E27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4FBCB4B1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156CB8E7" w14:textId="77777777" w:rsidR="00A933CB" w:rsidRPr="00507077" w:rsidRDefault="00A933CB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uadratik</w:t>
            </w:r>
            <w:proofErr w:type="spellEnd"/>
          </w:p>
        </w:tc>
      </w:tr>
      <w:tr w:rsidR="00A933CB" w:rsidRPr="00507077" w14:paraId="1B5AD898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62A3158A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257E31E4" w14:textId="58E3DBC4" w:rsidR="00A933CB" w:rsidRPr="00507077" w:rsidRDefault="00A933CB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2.2</w:t>
            </w:r>
            <w:r w:rsidRPr="00353D38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Jenis-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jenis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unc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ersama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uadratik</w:t>
            </w:r>
            <w:proofErr w:type="spellEnd"/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754CBABC" w14:textId="77777777" w:rsidR="00A933CB" w:rsidRPr="00507077" w:rsidRDefault="00A933CB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1BA4C65F" w14:textId="03B65FEF" w:rsidR="00A933CB" w:rsidRPr="00507077" w:rsidRDefault="00A933CB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2.2.1, 2.2.2</w:t>
            </w:r>
          </w:p>
        </w:tc>
      </w:tr>
      <w:tr w:rsidR="00A933CB" w:rsidRPr="00302BB4" w14:paraId="7EAB3AD4" w14:textId="77777777" w:rsidTr="009802DA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07340DE6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7305D963" w14:textId="77777777" w:rsidR="00A933CB" w:rsidRPr="00507077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EFFF87D" w14:textId="77777777" w:rsidR="00A933CB" w:rsidRPr="00A933CB" w:rsidRDefault="00A933CB" w:rsidP="00A933C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uat</w:t>
            </w:r>
            <w:proofErr w:type="spellEnd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kaitan</w:t>
            </w:r>
            <w:proofErr w:type="spellEnd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ntara</w:t>
            </w:r>
            <w:proofErr w:type="spellEnd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enis-jenis</w:t>
            </w:r>
            <w:proofErr w:type="spellEnd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unca</w:t>
            </w:r>
            <w:proofErr w:type="spellEnd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samaan</w:t>
            </w:r>
            <w:proofErr w:type="spellEnd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adratik</w:t>
            </w:r>
            <w:proofErr w:type="spellEnd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nilai</w:t>
            </w:r>
            <w:proofErr w:type="spellEnd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mbezalayan</w:t>
            </w:r>
            <w:proofErr w:type="spellEnd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2DB472F7" w14:textId="107F8241" w:rsidR="00A933CB" w:rsidRPr="00E951F8" w:rsidRDefault="00A933CB" w:rsidP="00A933C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asalah</w:t>
            </w:r>
            <w:proofErr w:type="spellEnd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ibatkan</w:t>
            </w:r>
            <w:proofErr w:type="spellEnd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enis-jenis</w:t>
            </w:r>
            <w:proofErr w:type="spellEnd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unca</w:t>
            </w:r>
            <w:proofErr w:type="spellEnd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lam</w:t>
            </w:r>
            <w:proofErr w:type="spellEnd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samaan</w:t>
            </w:r>
            <w:proofErr w:type="spellEnd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adratik</w:t>
            </w:r>
            <w:proofErr w:type="spellEnd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</w:tc>
      </w:tr>
      <w:tr w:rsidR="00A933CB" w:rsidRPr="00507077" w14:paraId="715BB9A1" w14:textId="77777777" w:rsidTr="009802DA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09FCD3B3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43523718" w14:textId="77777777" w:rsidR="00A933CB" w:rsidRPr="00946888" w:rsidRDefault="00A933CB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4186EFB" w14:textId="77777777" w:rsidR="00A933CB" w:rsidRDefault="00A933CB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. 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mberi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conto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oal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kepad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murid.</w:t>
            </w:r>
          </w:p>
          <w:p w14:paraId="78667629" w14:textId="77777777" w:rsidR="00A933CB" w:rsidRDefault="00A933CB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0DD00114" w14:textId="77777777" w:rsidR="00A933CB" w:rsidRDefault="00A933CB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7FC60B3E" w14:textId="77777777" w:rsidR="00A933CB" w:rsidRDefault="00A933CB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08D520A" w14:textId="32FEBC71" w:rsidR="008454EC" w:rsidRDefault="008454EC" w:rsidP="00DE170D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erikan</w:t>
            </w:r>
            <w:proofErr w:type="spellEnd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0812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iga</w:t>
            </w:r>
            <w:proofErr w:type="spellEnd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oalan</w:t>
            </w:r>
            <w:proofErr w:type="spellEnd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0812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kaitan</w:t>
            </w:r>
            <w:proofErr w:type="spellEnd"/>
            <w:r w:rsidR="000812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0812B2"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enis-jenis</w:t>
            </w:r>
            <w:proofErr w:type="spellEnd"/>
            <w:r w:rsidR="000812B2"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0812B2"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unca</w:t>
            </w:r>
            <w:proofErr w:type="spellEnd"/>
            <w:r w:rsidR="000812B2"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0812B2"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lam</w:t>
            </w:r>
            <w:proofErr w:type="spellEnd"/>
            <w:r w:rsidR="000812B2"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0812B2"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samaan</w:t>
            </w:r>
            <w:proofErr w:type="spellEnd"/>
            <w:r w:rsidR="000812B2"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0812B2"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adratik</w:t>
            </w:r>
            <w:proofErr w:type="spellEnd"/>
            <w:r w:rsidR="000812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0812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pada</w:t>
            </w:r>
            <w:proofErr w:type="spellEnd"/>
            <w:r w:rsidR="000812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murid</w:t>
            </w:r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276E704C" w14:textId="7805C1C6" w:rsidR="000812B2" w:rsidRDefault="000812B2" w:rsidP="00DE170D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iap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murid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oal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sebut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400B1A2A" w14:textId="673084D6" w:rsidR="000812B2" w:rsidRPr="008454EC" w:rsidRDefault="000812B2" w:rsidP="00DE170D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Guru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ilih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iga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orang murid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untuk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unjuk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awap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peroleh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pada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las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2D14EDF6" w14:textId="1C21F126" w:rsidR="00A933CB" w:rsidRPr="008454EC" w:rsidRDefault="008454EC" w:rsidP="00DE170D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="000812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bincang</w:t>
            </w:r>
            <w:proofErr w:type="spellEnd"/>
            <w:r w:rsidR="000812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0812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sama-sama</w:t>
            </w:r>
            <w:proofErr w:type="spellEnd"/>
            <w:r w:rsidR="000812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0812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engan</w:t>
            </w:r>
            <w:proofErr w:type="spellEnd"/>
            <w:r w:rsidR="000812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="000812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untuk</w:t>
            </w:r>
            <w:proofErr w:type="spellEnd"/>
            <w:r w:rsidR="000812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0812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mak</w:t>
            </w:r>
            <w:proofErr w:type="spellEnd"/>
            <w:r w:rsidR="000812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0812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awapan</w:t>
            </w:r>
            <w:proofErr w:type="spellEnd"/>
            <w:r w:rsidR="000812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="000812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peroleh</w:t>
            </w:r>
            <w:proofErr w:type="spellEnd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16F9D468" w14:textId="77777777" w:rsidR="00A933CB" w:rsidRPr="00E951F8" w:rsidRDefault="00A933CB" w:rsidP="009802DA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09564BB0" w14:textId="77777777" w:rsidR="00A933CB" w:rsidRPr="00946888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4183FFE" w14:textId="27183485" w:rsidR="00A933CB" w:rsidRPr="000812B2" w:rsidRDefault="00A933CB" w:rsidP="000812B2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0366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E80366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E8036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80366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E8036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bersert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akhir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80366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E80366">
              <w:rPr>
                <w:rFonts w:ascii="Arial" w:hAnsi="Arial" w:cs="Arial"/>
                <w:sz w:val="20"/>
                <w:szCs w:val="20"/>
                <w:lang w:val="en-US"/>
              </w:rPr>
              <w:t xml:space="preserve"> murid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dibuat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rumah</w:t>
            </w:r>
            <w:proofErr w:type="spellEnd"/>
            <w:r w:rsidRPr="00C670E1">
              <w:t>.</w:t>
            </w:r>
          </w:p>
        </w:tc>
      </w:tr>
      <w:tr w:rsidR="00A933CB" w:rsidRPr="00507077" w14:paraId="271F8638" w14:textId="77777777" w:rsidTr="009802DA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66ED44D4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3CD8B3CB" w14:textId="77777777" w:rsidR="00956723" w:rsidRDefault="00956723" w:rsidP="00956723">
            <w:p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11670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0763581" w14:textId="77777777" w:rsidR="00956723" w:rsidRDefault="00956723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856430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6A23030" w14:textId="31EF8FFF" w:rsidR="00A933CB" w:rsidRPr="00507077" w:rsidRDefault="00956723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610947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Murid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tidak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dapat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encapai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objektif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pembelajar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.</w:t>
            </w:r>
          </w:p>
        </w:tc>
      </w:tr>
    </w:tbl>
    <w:p w14:paraId="660D2DD1" w14:textId="77777777" w:rsidR="00A933CB" w:rsidRDefault="00A933C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8454EC" w14:paraId="6FA4B293" w14:textId="77777777" w:rsidTr="009802DA">
        <w:tc>
          <w:tcPr>
            <w:tcW w:w="10790" w:type="dxa"/>
            <w:gridSpan w:val="5"/>
            <w:shd w:val="clear" w:color="auto" w:fill="92D050"/>
          </w:tcPr>
          <w:p w14:paraId="7A429E70" w14:textId="77777777" w:rsidR="008454EC" w:rsidRPr="004B546B" w:rsidRDefault="008454EC" w:rsidP="009802DA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68C52EE3" w14:textId="77777777" w:rsidR="008454EC" w:rsidRDefault="008454EC" w:rsidP="009802DA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8454EC" w:rsidRPr="00507077" w14:paraId="78A0BFD2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1C6391C3" w14:textId="77777777" w:rsidR="008454EC" w:rsidRPr="007D365C" w:rsidRDefault="008454EC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32DBB018" w14:textId="77777777" w:rsidR="008454EC" w:rsidRPr="00507077" w:rsidRDefault="008454EC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30FF62C9" w14:textId="77777777" w:rsidR="008454EC" w:rsidRPr="007D365C" w:rsidRDefault="008454EC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509406974"/>
            <w:placeholder>
              <w:docPart w:val="3710483CFC9C4FB9AC089E28EF7341D6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507D793B" w14:textId="77777777" w:rsidR="008454EC" w:rsidRPr="00507077" w:rsidRDefault="008454EC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8454EC" w:rsidRPr="00507077" w14:paraId="414E7AED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49EBD100" w14:textId="77777777" w:rsidR="008454EC" w:rsidRPr="007D365C" w:rsidRDefault="008454EC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485469423"/>
            <w:placeholder>
              <w:docPart w:val="2316578D695B4616AE3EF926604145F5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76BDD49F" w14:textId="77777777" w:rsidR="008454EC" w:rsidRPr="00507077" w:rsidRDefault="008454EC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6B92DFFB" w14:textId="77777777" w:rsidR="008454EC" w:rsidRPr="007D365C" w:rsidRDefault="008454EC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7CA782B6" w14:textId="77777777" w:rsidR="008454EC" w:rsidRPr="00507077" w:rsidRDefault="008454EC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8454EC" w:rsidRPr="00507077" w14:paraId="096BD2CF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7ACEA4D8" w14:textId="77777777" w:rsidR="008454EC" w:rsidRPr="007D365C" w:rsidRDefault="008454EC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66945022"/>
            <w:placeholder>
              <w:docPart w:val="F753FCB544904F6BAE7BDDEB04956617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6496EEFF" w14:textId="77777777" w:rsidR="008454EC" w:rsidRPr="00507077" w:rsidRDefault="008454EC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0D5BA8A5" w14:textId="77777777" w:rsidR="008454EC" w:rsidRPr="007D365C" w:rsidRDefault="008454EC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10618D06" w14:textId="77777777" w:rsidR="008454EC" w:rsidRPr="00507077" w:rsidRDefault="008454EC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8454EC" w:rsidRPr="00507077" w14:paraId="48EC3949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08830873" w14:textId="77777777" w:rsidR="008454EC" w:rsidRPr="007D365C" w:rsidRDefault="008454EC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900631438"/>
            <w:placeholder>
              <w:docPart w:val="E272C6CE5D6E4600A0BD6FF9531D989E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</w:dropDownList>
          </w:sdtPr>
          <w:sdtContent>
            <w:tc>
              <w:tcPr>
                <w:tcW w:w="8907" w:type="dxa"/>
                <w:gridSpan w:val="4"/>
              </w:tcPr>
              <w:p w14:paraId="25E7CE90" w14:textId="77777777" w:rsidR="008454EC" w:rsidRPr="00507077" w:rsidRDefault="008454EC" w:rsidP="009802DA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8454EC" w:rsidRPr="00507077" w14:paraId="79F49AF5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295E9098" w14:textId="77777777" w:rsidR="008454EC" w:rsidRPr="007D365C" w:rsidRDefault="008454EC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2BDDE05A" w14:textId="77777777" w:rsidR="008454EC" w:rsidRPr="00507077" w:rsidRDefault="008454EC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uadratik</w:t>
            </w:r>
            <w:proofErr w:type="spellEnd"/>
          </w:p>
        </w:tc>
      </w:tr>
      <w:tr w:rsidR="008454EC" w:rsidRPr="00507077" w14:paraId="48AC00AC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7E9A709" w14:textId="77777777" w:rsidR="008454EC" w:rsidRPr="007D365C" w:rsidRDefault="008454EC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19B9CBD4" w14:textId="3A7BC19E" w:rsidR="008454EC" w:rsidRPr="00507077" w:rsidRDefault="008454EC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2.3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uadratik</w:t>
            </w:r>
            <w:proofErr w:type="spellEnd"/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07CD4967" w14:textId="77777777" w:rsidR="008454EC" w:rsidRPr="00507077" w:rsidRDefault="008454EC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6985AF89" w14:textId="62459CF2" w:rsidR="008454EC" w:rsidRPr="00507077" w:rsidRDefault="008454EC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2.</w:t>
            </w:r>
            <w:r w:rsidR="005045C6"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.1, 2.</w:t>
            </w:r>
            <w:r w:rsidR="005045C6"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.2</w:t>
            </w:r>
            <w:r w:rsidR="006476B9"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 w:rsidR="006476B9">
              <w:rPr>
                <w:rFonts w:ascii="Arial" w:hAnsi="Arial" w:cs="Arial"/>
                <w:sz w:val="20"/>
                <w:szCs w:val="20"/>
                <w:lang w:val="en-US"/>
              </w:rPr>
              <w:t>2.3.3, 2.3.4</w:t>
            </w:r>
          </w:p>
        </w:tc>
      </w:tr>
      <w:tr w:rsidR="008454EC" w:rsidRPr="00302BB4" w14:paraId="52880D5D" w14:textId="77777777" w:rsidTr="009802DA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09A2A187" w14:textId="77777777" w:rsidR="008454EC" w:rsidRPr="007D365C" w:rsidRDefault="008454EC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3F1B5FC1" w14:textId="77777777" w:rsidR="008454EC" w:rsidRPr="00507077" w:rsidRDefault="008454EC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B32388C" w14:textId="014DE839" w:rsidR="005045C6" w:rsidRPr="005045C6" w:rsidRDefault="005045C6" w:rsidP="005045C6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analisis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uat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generalisasi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ntang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san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ubahan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r w:rsidRPr="00EC1C62">
              <w:rPr>
                <w:rFonts w:ascii="Arial" w:hAnsi="Arial" w:cs="Arial"/>
                <w:i/>
                <w:iCs/>
                <w:kern w:val="0"/>
                <w:sz w:val="20"/>
                <w:szCs w:val="20"/>
                <w:lang w:val="en-US"/>
              </w:rPr>
              <w:t>a</w:t>
            </w:r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, </w:t>
            </w:r>
            <w:r w:rsidRPr="00EC1C62">
              <w:rPr>
                <w:rFonts w:ascii="Arial" w:hAnsi="Arial" w:cs="Arial"/>
                <w:i/>
                <w:iCs/>
                <w:kern w:val="0"/>
                <w:sz w:val="20"/>
                <w:szCs w:val="20"/>
                <w:lang w:val="en-US"/>
              </w:rPr>
              <w:t>b</w:t>
            </w:r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r w:rsidRPr="00EC1C62">
              <w:rPr>
                <w:rFonts w:ascii="Arial" w:hAnsi="Arial" w:cs="Arial"/>
                <w:i/>
                <w:iCs/>
                <w:kern w:val="0"/>
                <w:sz w:val="20"/>
                <w:szCs w:val="20"/>
                <w:lang w:val="en-US"/>
              </w:rPr>
              <w:t>c</w:t>
            </w:r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lam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m:oMath>
              <m:r>
                <w:rPr>
                  <w:rFonts w:ascii="Cambria Math" w:hAnsi="Cambria Math" w:cs="Arial"/>
                  <w:kern w:val="0"/>
                  <w:sz w:val="20"/>
                  <w:szCs w:val="20"/>
                  <w:lang w:val="en-US"/>
                </w:rPr>
                <m:t>f</m:t>
              </m:r>
              <m:d>
                <m:d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x</m:t>
                  </m:r>
                </m:e>
              </m:d>
              <m:r>
                <w:rPr>
                  <w:rFonts w:ascii="Cambria Math" w:hAnsi="Cambria Math" w:cs="Arial"/>
                  <w:kern w:val="0"/>
                  <w:sz w:val="20"/>
                  <w:szCs w:val="20"/>
                  <w:lang w:val="en-US"/>
                </w:rPr>
                <m:t>=a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</w:rPr>
                    <m:t>x</m:t>
                  </m:r>
                </m:e>
                <m:sup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 w:cs="Arial"/>
                  <w:kern w:val="0"/>
                  <w:sz w:val="20"/>
                  <w:szCs w:val="20"/>
                  <w:lang w:val="en-US"/>
                </w:rPr>
                <m:t xml:space="preserve">+bx+c  </m:t>
              </m:r>
            </m:oMath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hadap bentuk dan</w:t>
            </w: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dudukan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graf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73EEA857" w14:textId="77777777" w:rsidR="008454EC" w:rsidRDefault="005045C6" w:rsidP="005045C6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hubungkaitkan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dudukan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graf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fungsi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adratik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engan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enis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unca</w:t>
            </w:r>
            <w:proofErr w:type="spellEnd"/>
            <w:r w:rsidR="00C502B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25BD0479" w14:textId="77777777" w:rsidR="006476B9" w:rsidRPr="005045C6" w:rsidRDefault="006476B9" w:rsidP="006476B9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uat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kaitan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ntara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ntuk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vert</w:t>
            </w: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eks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fungsi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adratik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, </w:t>
            </w:r>
            <m:oMath>
              <m:r>
                <w:rPr>
                  <w:rFonts w:ascii="Cambria Math" w:hAnsi="Cambria Math" w:cs="Arial"/>
                  <w:kern w:val="0"/>
                  <w:sz w:val="20"/>
                  <w:szCs w:val="20"/>
                  <w:lang w:val="en-US"/>
                </w:rPr>
                <m:t>f(x) = a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Arial"/>
                          <w:i/>
                          <w:kern w:val="0"/>
                          <w:sz w:val="20"/>
                          <w:szCs w:val="20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 w:cs="Arial"/>
                          <w:kern w:val="0"/>
                          <w:sz w:val="20"/>
                          <w:szCs w:val="20"/>
                          <w:lang w:val="en-US"/>
                        </w:rPr>
                        <m:t>x-h</m:t>
                      </m:r>
                    </m:e>
                  </m:d>
                </m:e>
                <m:sup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hAnsi="Cambria Math" w:cs="Arial"/>
                  <w:kern w:val="0"/>
                  <w:sz w:val="20"/>
                  <w:szCs w:val="20"/>
                  <w:lang w:val="en-US"/>
                </w:rPr>
                <m:t xml:space="preserve"> + k</m:t>
              </m:r>
            </m:oMath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engan bentuk fungsi kuadratik yang lain.</w:t>
            </w:r>
          </w:p>
          <w:p w14:paraId="50C93877" w14:textId="5F615AF7" w:rsidR="006476B9" w:rsidRPr="00E951F8" w:rsidRDefault="006476B9" w:rsidP="006476B9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analisis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uat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generalisasi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ntang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san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ubahan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r w:rsidRPr="00C502B0">
              <w:rPr>
                <w:rFonts w:ascii="Arial" w:hAnsi="Arial" w:cs="Arial"/>
                <w:i/>
                <w:iCs/>
                <w:kern w:val="0"/>
                <w:sz w:val="20"/>
                <w:szCs w:val="20"/>
                <w:lang w:val="en-US"/>
              </w:rPr>
              <w:t>a</w:t>
            </w:r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, </w:t>
            </w:r>
            <w:r w:rsidRPr="00C502B0">
              <w:rPr>
                <w:rFonts w:ascii="Arial" w:hAnsi="Arial" w:cs="Arial"/>
                <w:i/>
                <w:iCs/>
                <w:kern w:val="0"/>
                <w:sz w:val="20"/>
                <w:szCs w:val="20"/>
                <w:lang w:val="en-US"/>
              </w:rPr>
              <w:t>h</w:t>
            </w:r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r w:rsidRPr="00C502B0">
              <w:rPr>
                <w:rFonts w:ascii="Arial" w:hAnsi="Arial" w:cs="Arial"/>
                <w:i/>
                <w:iCs/>
                <w:kern w:val="0"/>
                <w:sz w:val="20"/>
                <w:szCs w:val="20"/>
                <w:lang w:val="en-US"/>
              </w:rPr>
              <w:t>k</w:t>
            </w:r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lam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fungsi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adratik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m:oMath>
              <m:r>
                <w:rPr>
                  <w:rFonts w:ascii="Cambria Math" w:hAnsi="Cambria Math" w:cs="Arial"/>
                  <w:kern w:val="0"/>
                  <w:sz w:val="20"/>
                  <w:szCs w:val="20"/>
                  <w:lang w:val="en-US"/>
                </w:rPr>
                <m:t>f(x) = a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Arial"/>
                          <w:i/>
                          <w:kern w:val="0"/>
                          <w:sz w:val="20"/>
                          <w:szCs w:val="20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 w:cs="Arial"/>
                          <w:kern w:val="0"/>
                          <w:sz w:val="20"/>
                          <w:szCs w:val="20"/>
                          <w:lang w:val="en-US"/>
                        </w:rPr>
                        <m:t>x-h</m:t>
                      </m:r>
                    </m:e>
                  </m:d>
                </m:e>
                <m:sup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hAnsi="Cambria Math" w:cs="Arial"/>
                  <w:kern w:val="0"/>
                  <w:sz w:val="20"/>
                  <w:szCs w:val="20"/>
                  <w:lang w:val="en-US"/>
                </w:rPr>
                <m:t xml:space="preserve"> + k</m:t>
              </m:r>
            </m:oMath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hadap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ntuk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dudukan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graf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</w:tc>
      </w:tr>
      <w:tr w:rsidR="008454EC" w:rsidRPr="00507077" w14:paraId="61847426" w14:textId="77777777" w:rsidTr="009802DA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48758459" w14:textId="77777777" w:rsidR="008454EC" w:rsidRPr="007D365C" w:rsidRDefault="008454EC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5F6322D2" w14:textId="77777777" w:rsidR="008454EC" w:rsidRPr="00946888" w:rsidRDefault="008454EC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93BBFFB" w14:textId="7FB4415A" w:rsidR="008454EC" w:rsidRDefault="008454EC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 w:rsidR="004D1D04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4D1D04"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 w:rsidR="004D1D04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slaid </w:t>
            </w:r>
            <w:proofErr w:type="spellStart"/>
            <w:r w:rsidR="004D1D04">
              <w:rPr>
                <w:rFonts w:ascii="Arial" w:eastAsia="Calibri" w:hAnsi="Arial" w:cs="Arial"/>
                <w:sz w:val="20"/>
                <w:szCs w:val="20"/>
                <w:lang w:val="en-MY"/>
              </w:rPr>
              <w:t>atau</w:t>
            </w:r>
            <w:proofErr w:type="spellEnd"/>
            <w:r w:rsidR="004D1D04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video </w:t>
            </w:r>
            <w:proofErr w:type="spellStart"/>
            <w:r w:rsidR="004D1D04">
              <w:rPr>
                <w:rFonts w:ascii="Arial" w:eastAsia="Calibri" w:hAnsi="Arial" w:cs="Arial"/>
                <w:sz w:val="20"/>
                <w:szCs w:val="20"/>
                <w:lang w:val="en-MY"/>
              </w:rPr>
              <w:t>pengajaran</w:t>
            </w:r>
            <w:proofErr w:type="spellEnd"/>
            <w:r w:rsidR="004D1D04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. </w:t>
            </w:r>
          </w:p>
          <w:p w14:paraId="0440FD65" w14:textId="77777777" w:rsidR="008454EC" w:rsidRDefault="008454EC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C45ACE2" w14:textId="77777777" w:rsidR="008454EC" w:rsidRDefault="008454EC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80645DA" w14:textId="77777777" w:rsidR="008454EC" w:rsidRDefault="008454EC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21A14FC" w14:textId="30429B64" w:rsidR="000C2EDC" w:rsidRDefault="000C2EDC" w:rsidP="00DE170D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ahagikan</w:t>
            </w:r>
            <w:proofErr w:type="spellEnd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pada</w:t>
            </w:r>
            <w:proofErr w:type="spellEnd"/>
            <w:r w:rsidR="00DE170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E170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berapa</w:t>
            </w:r>
            <w:proofErr w:type="spellEnd"/>
            <w:r w:rsidR="00DE170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iap</w:t>
            </w:r>
            <w:proofErr w:type="spellEnd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berikan</w:t>
            </w:r>
            <w:proofErr w:type="spellEnd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atu</w:t>
            </w:r>
            <w:proofErr w:type="spellEnd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fungsi</w:t>
            </w:r>
            <w:proofErr w:type="spellEnd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adratik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597B9C1B" w14:textId="24B82D5C" w:rsidR="000C2EDC" w:rsidRDefault="000C2EDC" w:rsidP="00DE170D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gunakan</w:t>
            </w:r>
            <w:proofErr w:type="spellEnd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isian</w:t>
            </w:r>
            <w:proofErr w:type="spellEnd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gemoetri</w:t>
            </w:r>
            <w:proofErr w:type="spellEnd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namik</w:t>
            </w:r>
            <w:proofErr w:type="spellEnd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cara</w:t>
            </w:r>
            <w:proofErr w:type="spellEnd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lam</w:t>
            </w:r>
            <w:proofErr w:type="spellEnd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alian</w:t>
            </w:r>
            <w:proofErr w:type="spellEnd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patkan</w:t>
            </w:r>
            <w:proofErr w:type="spellEnd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ntuk</w:t>
            </w:r>
            <w:proofErr w:type="spellEnd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graf</w:t>
            </w:r>
            <w:proofErr w:type="spellEnd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agi</w:t>
            </w:r>
            <w:proofErr w:type="spellEnd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fungsi</w:t>
            </w:r>
            <w:proofErr w:type="spellEnd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adratik</w:t>
            </w:r>
            <w:proofErr w:type="spellEnd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tu</w:t>
            </w:r>
            <w:proofErr w:type="spellEnd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mudian</w:t>
            </w:r>
            <w:proofErr w:type="spellEnd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,</w:t>
            </w: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nyatakan</w:t>
            </w:r>
            <w:proofErr w:type="spellEnd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ciri-ciri</w:t>
            </w:r>
            <w:proofErr w:type="spellEnd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graf</w:t>
            </w:r>
            <w:proofErr w:type="spellEnd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adratik</w:t>
            </w:r>
            <w:proofErr w:type="spellEnd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peroleh</w:t>
            </w:r>
            <w:proofErr w:type="spellEnd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378137E9" w14:textId="10731BFE" w:rsidR="004D1D04" w:rsidRPr="000C2EDC" w:rsidRDefault="004D1D04" w:rsidP="00DE170D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Guru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anjut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neroka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agi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unjuk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s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ubah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E283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nilai-nilai</w:t>
            </w:r>
            <w:proofErr w:type="spellEnd"/>
            <w:r w:rsidR="009E283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E283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malar</w:t>
            </w:r>
            <w:proofErr w:type="spellEnd"/>
            <w:r w:rsidR="009E283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E283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lam</w:t>
            </w:r>
            <w:proofErr w:type="spellEnd"/>
            <w:r w:rsidR="009E283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E283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fungsi</w:t>
            </w:r>
            <w:proofErr w:type="spellEnd"/>
            <w:r w:rsidR="009E283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E283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adratik</w:t>
            </w:r>
            <w:proofErr w:type="spellEnd"/>
            <w:r w:rsidR="009E283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4452D5F5" w14:textId="55B10B1D" w:rsidR="000C2EDC" w:rsidRDefault="009E283D" w:rsidP="00DE170D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iap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uat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simpul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entang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i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hadap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las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0F364FB3" w14:textId="389EDF38" w:rsidR="008454EC" w:rsidRDefault="000C2EDC" w:rsidP="00DE170D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="009E283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nerikan</w:t>
            </w:r>
            <w:proofErr w:type="spellEnd"/>
            <w:r w:rsidR="009E283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E283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omen</w:t>
            </w:r>
            <w:proofErr w:type="spellEnd"/>
            <w:r w:rsidR="009E283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E283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lepas</w:t>
            </w:r>
            <w:proofErr w:type="spellEnd"/>
            <w:r w:rsidR="009E283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E283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iap</w:t>
            </w:r>
            <w:proofErr w:type="spellEnd"/>
            <w:r w:rsidR="009E283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E283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mbentangan</w:t>
            </w:r>
            <w:proofErr w:type="spellEnd"/>
            <w:r w:rsidRPr="000C2E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  <w:r w:rsidR="009E283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Murid-murid </w:t>
            </w:r>
            <w:proofErr w:type="spellStart"/>
            <w:r w:rsidR="009E283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catat</w:t>
            </w:r>
            <w:proofErr w:type="spellEnd"/>
            <w:r w:rsidR="009E283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nota </w:t>
            </w:r>
            <w:proofErr w:type="spellStart"/>
            <w:r w:rsidR="009E283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hasil</w:t>
            </w:r>
            <w:proofErr w:type="spellEnd"/>
            <w:r w:rsidR="009E283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E283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patan</w:t>
            </w:r>
            <w:proofErr w:type="spellEnd"/>
            <w:r w:rsidR="009E283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E283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="009E283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lain</w:t>
            </w:r>
          </w:p>
          <w:p w14:paraId="0C7A386F" w14:textId="77777777" w:rsidR="000C2EDC" w:rsidRPr="000C2EDC" w:rsidRDefault="000C2EDC" w:rsidP="000C2EDC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319C3FCC" w14:textId="77777777" w:rsidR="008454EC" w:rsidRPr="00946888" w:rsidRDefault="008454EC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B4BAEFA" w14:textId="494F158C" w:rsidR="008454EC" w:rsidRPr="00630C2B" w:rsidRDefault="008454EC" w:rsidP="009E283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0366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="009E283D">
              <w:rPr>
                <w:rFonts w:ascii="Arial" w:hAnsi="Arial" w:cs="Arial"/>
                <w:sz w:val="20"/>
                <w:szCs w:val="20"/>
                <w:lang w:val="en-US"/>
              </w:rPr>
              <w:t>menyemak</w:t>
            </w:r>
            <w:proofErr w:type="spellEnd"/>
            <w:r w:rsidR="009E283D">
              <w:rPr>
                <w:rFonts w:ascii="Arial" w:hAnsi="Arial" w:cs="Arial"/>
                <w:sz w:val="20"/>
                <w:szCs w:val="20"/>
                <w:lang w:val="en-US"/>
              </w:rPr>
              <w:t xml:space="preserve"> nota </w:t>
            </w:r>
            <w:proofErr w:type="spellStart"/>
            <w:r w:rsidR="009E283D">
              <w:rPr>
                <w:rFonts w:ascii="Arial" w:hAnsi="Arial" w:cs="Arial"/>
                <w:sz w:val="20"/>
                <w:szCs w:val="20"/>
                <w:lang w:val="en-US"/>
              </w:rPr>
              <w:t>setiap</w:t>
            </w:r>
            <w:proofErr w:type="spellEnd"/>
            <w:r w:rsidR="009E283D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dan </w:t>
            </w:r>
            <w:proofErr w:type="spellStart"/>
            <w:r w:rsidR="009E283D" w:rsidRPr="00E80366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="009E283D" w:rsidRPr="00E8036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E283D" w:rsidRPr="00E80366">
              <w:rPr>
                <w:rFonts w:ascii="Arial" w:hAnsi="Arial" w:cs="Arial"/>
                <w:sz w:val="20"/>
                <w:szCs w:val="20"/>
                <w:lang w:val="en-US"/>
              </w:rPr>
              <w:t>latiha</w:t>
            </w:r>
            <w:r w:rsidR="009E283D">
              <w:rPr>
                <w:rFonts w:ascii="Arial" w:hAnsi="Arial" w:cs="Arial"/>
                <w:sz w:val="20"/>
                <w:szCs w:val="20"/>
                <w:lang w:val="en-US"/>
              </w:rPr>
              <w:t>n</w:t>
            </w:r>
            <w:proofErr w:type="spellEnd"/>
            <w:r w:rsidR="009E283D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</w:tc>
      </w:tr>
      <w:tr w:rsidR="008454EC" w:rsidRPr="00507077" w14:paraId="2C247188" w14:textId="77777777" w:rsidTr="009802DA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3168D303" w14:textId="77777777" w:rsidR="008454EC" w:rsidRPr="007D365C" w:rsidRDefault="008454EC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06986719" w14:textId="77777777" w:rsidR="00956723" w:rsidRDefault="00956723" w:rsidP="00956723">
            <w:p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128283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FB7CC2D" w14:textId="77777777" w:rsidR="00956723" w:rsidRDefault="00956723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279775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1A182D2" w14:textId="6920A69F" w:rsidR="008454EC" w:rsidRPr="00507077" w:rsidRDefault="00956723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-1989548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Murid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tidak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dapat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encapai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objektif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pembelajar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.</w:t>
            </w:r>
          </w:p>
        </w:tc>
      </w:tr>
    </w:tbl>
    <w:p w14:paraId="7BC6A829" w14:textId="77777777" w:rsidR="008454EC" w:rsidRDefault="008454E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5045C6" w14:paraId="4EA7419B" w14:textId="77777777" w:rsidTr="009802DA">
        <w:tc>
          <w:tcPr>
            <w:tcW w:w="10790" w:type="dxa"/>
            <w:gridSpan w:val="5"/>
            <w:shd w:val="clear" w:color="auto" w:fill="92D050"/>
          </w:tcPr>
          <w:p w14:paraId="07E9FCB3" w14:textId="77777777" w:rsidR="005045C6" w:rsidRPr="004B546B" w:rsidRDefault="005045C6" w:rsidP="009802DA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3690089D" w14:textId="77777777" w:rsidR="005045C6" w:rsidRDefault="005045C6" w:rsidP="009802DA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5045C6" w:rsidRPr="00507077" w14:paraId="02F8CE92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018CB798" w14:textId="77777777" w:rsidR="005045C6" w:rsidRPr="007D365C" w:rsidRDefault="005045C6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0E6C055C" w14:textId="77777777" w:rsidR="005045C6" w:rsidRPr="00507077" w:rsidRDefault="005045C6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6116444E" w14:textId="77777777" w:rsidR="005045C6" w:rsidRPr="007D365C" w:rsidRDefault="005045C6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618030116"/>
            <w:placeholder>
              <w:docPart w:val="F53F4B97CC1A43BDB00AB66C7C402954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2E475E48" w14:textId="77777777" w:rsidR="005045C6" w:rsidRPr="00507077" w:rsidRDefault="005045C6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5045C6" w:rsidRPr="00507077" w14:paraId="5B2727E1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1E19656C" w14:textId="77777777" w:rsidR="005045C6" w:rsidRPr="007D365C" w:rsidRDefault="005045C6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9454132"/>
            <w:placeholder>
              <w:docPart w:val="6AF8A0CAA167432D8DE0FE6B94FA88DA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4F54A46C" w14:textId="77777777" w:rsidR="005045C6" w:rsidRPr="00507077" w:rsidRDefault="005045C6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7D3498F3" w14:textId="77777777" w:rsidR="005045C6" w:rsidRPr="007D365C" w:rsidRDefault="005045C6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65DC9AAF" w14:textId="77777777" w:rsidR="005045C6" w:rsidRPr="00507077" w:rsidRDefault="005045C6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045C6" w:rsidRPr="00507077" w14:paraId="1842092E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0831C9B2" w14:textId="77777777" w:rsidR="005045C6" w:rsidRPr="007D365C" w:rsidRDefault="005045C6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833747288"/>
            <w:placeholder>
              <w:docPart w:val="494B823B1611400FBC6F8C7A7DC66776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791354CD" w14:textId="77777777" w:rsidR="005045C6" w:rsidRPr="00507077" w:rsidRDefault="005045C6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75A943F1" w14:textId="77777777" w:rsidR="005045C6" w:rsidRPr="007D365C" w:rsidRDefault="005045C6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79A05DF9" w14:textId="77777777" w:rsidR="005045C6" w:rsidRPr="00507077" w:rsidRDefault="005045C6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045C6" w:rsidRPr="00507077" w14:paraId="1E80412F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866D698" w14:textId="77777777" w:rsidR="005045C6" w:rsidRPr="007D365C" w:rsidRDefault="005045C6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047879836"/>
            <w:placeholder>
              <w:docPart w:val="A254BBFF4A324CFCB6E5A20C251793A0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</w:dropDownList>
          </w:sdtPr>
          <w:sdtContent>
            <w:tc>
              <w:tcPr>
                <w:tcW w:w="8907" w:type="dxa"/>
                <w:gridSpan w:val="4"/>
              </w:tcPr>
              <w:p w14:paraId="5C43577D" w14:textId="77777777" w:rsidR="005045C6" w:rsidRPr="00507077" w:rsidRDefault="005045C6" w:rsidP="009802DA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5045C6" w:rsidRPr="00507077" w14:paraId="427EFAAD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9517BB2" w14:textId="77777777" w:rsidR="005045C6" w:rsidRPr="007D365C" w:rsidRDefault="005045C6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06032A6B" w14:textId="77777777" w:rsidR="005045C6" w:rsidRPr="00507077" w:rsidRDefault="005045C6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uadratik</w:t>
            </w:r>
            <w:proofErr w:type="spellEnd"/>
          </w:p>
        </w:tc>
      </w:tr>
      <w:tr w:rsidR="005045C6" w:rsidRPr="00507077" w14:paraId="4DA1FAFC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C639458" w14:textId="77777777" w:rsidR="005045C6" w:rsidRPr="007D365C" w:rsidRDefault="005045C6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333EB11D" w14:textId="77777777" w:rsidR="005045C6" w:rsidRPr="00507077" w:rsidRDefault="005045C6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2.3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uadratik</w:t>
            </w:r>
            <w:proofErr w:type="spellEnd"/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071D6168" w14:textId="77777777" w:rsidR="005045C6" w:rsidRPr="00507077" w:rsidRDefault="005045C6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0D2E8B48" w14:textId="355E7BEA" w:rsidR="005045C6" w:rsidRPr="00507077" w:rsidRDefault="005045C6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2.3.5, 2.3.6</w:t>
            </w:r>
          </w:p>
        </w:tc>
      </w:tr>
      <w:tr w:rsidR="005045C6" w:rsidRPr="00302BB4" w14:paraId="512C0F1D" w14:textId="77777777" w:rsidTr="009802DA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5A26675E" w14:textId="77777777" w:rsidR="005045C6" w:rsidRPr="007D365C" w:rsidRDefault="005045C6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0E58687A" w14:textId="77777777" w:rsidR="005045C6" w:rsidRPr="00507077" w:rsidRDefault="005045C6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9163F7E" w14:textId="77777777" w:rsidR="005045C6" w:rsidRPr="005045C6" w:rsidRDefault="005045C6" w:rsidP="005045C6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akar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graf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fungsi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adratik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31A63AD7" w14:textId="1DE3FFB8" w:rsidR="005045C6" w:rsidRPr="005045C6" w:rsidRDefault="005045C6" w:rsidP="005045C6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asalah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ibatkan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fungsi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adratik</w:t>
            </w:r>
            <w:proofErr w:type="spellEnd"/>
            <w:r w:rsidRPr="005045C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</w:tc>
      </w:tr>
      <w:tr w:rsidR="005045C6" w:rsidRPr="00507077" w14:paraId="3E0B099A" w14:textId="77777777" w:rsidTr="009802DA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224CB08A" w14:textId="77777777" w:rsidR="005045C6" w:rsidRPr="007D365C" w:rsidRDefault="005045C6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731D7246" w14:textId="77777777" w:rsidR="005045C6" w:rsidRPr="00946888" w:rsidRDefault="005045C6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BB5E6F5" w14:textId="22ACFA2A" w:rsidR="005045C6" w:rsidRDefault="005045C6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 w:rsidR="007C71EC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7C71EC"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 w:rsidR="007C71EC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7C71EC">
              <w:rPr>
                <w:rFonts w:ascii="Arial" w:eastAsia="Calibri" w:hAnsi="Arial" w:cs="Arial"/>
                <w:sz w:val="20"/>
                <w:szCs w:val="20"/>
                <w:lang w:val="en-MY"/>
              </w:rPr>
              <w:t>perisian</w:t>
            </w:r>
            <w:proofErr w:type="spellEnd"/>
            <w:r w:rsidR="007C71EC">
              <w:rPr>
                <w:rFonts w:ascii="Arial" w:eastAsia="Calibri" w:hAnsi="Arial" w:cs="Arial"/>
                <w:sz w:val="20"/>
                <w:szCs w:val="20"/>
                <w:lang w:val="en-MY"/>
              </w:rPr>
              <w:t>.</w:t>
            </w:r>
          </w:p>
          <w:p w14:paraId="1C6A24D7" w14:textId="77777777" w:rsidR="005045C6" w:rsidRDefault="005045C6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F140BCC" w14:textId="77777777" w:rsidR="005045C6" w:rsidRDefault="005045C6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F1553B9" w14:textId="77777777" w:rsidR="005045C6" w:rsidRDefault="005045C6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6039A60A" w14:textId="6776211F" w:rsidR="005045C6" w:rsidRPr="008454EC" w:rsidRDefault="005045C6" w:rsidP="007C71EC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Murid </w:t>
            </w:r>
            <w:proofErr w:type="spellStart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bahagikan</w:t>
            </w:r>
            <w:proofErr w:type="spellEnd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pada</w:t>
            </w:r>
            <w:proofErr w:type="spellEnd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berapa</w:t>
            </w:r>
            <w:proofErr w:type="spellEnd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1EA3B290" w14:textId="41508979" w:rsidR="005045C6" w:rsidRPr="008454EC" w:rsidRDefault="005045C6" w:rsidP="007C71EC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erikan</w:t>
            </w:r>
            <w:proofErr w:type="spellEnd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berapa</w:t>
            </w:r>
            <w:proofErr w:type="spellEnd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oalan</w:t>
            </w:r>
            <w:proofErr w:type="spellEnd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7C71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fungsi</w:t>
            </w:r>
            <w:proofErr w:type="spellEnd"/>
            <w:r w:rsidR="007C71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7C71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adratik</w:t>
            </w:r>
            <w:proofErr w:type="spellEnd"/>
            <w:r w:rsidR="007C71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7C71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engan</w:t>
            </w:r>
            <w:proofErr w:type="spellEnd"/>
            <w:r w:rsidR="007C71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7C71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ntuk-bentuk</w:t>
            </w:r>
            <w:proofErr w:type="spellEnd"/>
            <w:r w:rsidR="007C71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</w:t>
            </w:r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beza</w:t>
            </w:r>
            <w:proofErr w:type="spellEnd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pada</w:t>
            </w:r>
            <w:proofErr w:type="spellEnd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iap</w:t>
            </w:r>
            <w:proofErr w:type="spellEnd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09060B7E" w14:textId="0D1905AC" w:rsidR="005045C6" w:rsidRPr="008454EC" w:rsidRDefault="005045C6" w:rsidP="007C71EC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iap</w:t>
            </w:r>
            <w:proofErr w:type="spellEnd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hli</w:t>
            </w:r>
            <w:proofErr w:type="spellEnd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bincang</w:t>
            </w:r>
            <w:proofErr w:type="spellEnd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r w:rsidR="007C71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dan </w:t>
            </w:r>
            <w:proofErr w:type="spellStart"/>
            <w:r w:rsidR="007C71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akarkan</w:t>
            </w:r>
            <w:proofErr w:type="spellEnd"/>
            <w:r w:rsidR="007C71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7C71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graf</w:t>
            </w:r>
            <w:proofErr w:type="spellEnd"/>
            <w:r w:rsidR="007C71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7C71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fungsi</w:t>
            </w:r>
            <w:proofErr w:type="spellEnd"/>
            <w:r w:rsidR="007C71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7C71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adratik</w:t>
            </w:r>
            <w:proofErr w:type="spellEnd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47F397B2" w14:textId="77777777" w:rsidR="005045C6" w:rsidRPr="008454EC" w:rsidRDefault="005045C6" w:rsidP="007C71EC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Wakil </w:t>
            </w:r>
            <w:proofErr w:type="spellStart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ripada</w:t>
            </w:r>
            <w:proofErr w:type="spellEnd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iap</w:t>
            </w:r>
            <w:proofErr w:type="spellEnd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rangkan</w:t>
            </w:r>
            <w:proofErr w:type="spellEnd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awapan</w:t>
            </w:r>
            <w:proofErr w:type="spellEnd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peroleh</w:t>
            </w:r>
            <w:proofErr w:type="spellEnd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hadapan</w:t>
            </w:r>
            <w:proofErr w:type="spellEnd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las</w:t>
            </w:r>
            <w:proofErr w:type="spellEnd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670F66F9" w14:textId="22736BB3" w:rsidR="005045C6" w:rsidRPr="008454EC" w:rsidRDefault="005045C6" w:rsidP="007C71EC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="007C71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bincang</w:t>
            </w:r>
            <w:proofErr w:type="spellEnd"/>
            <w:r w:rsidR="007C71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="007C71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unjukkan</w:t>
            </w:r>
            <w:proofErr w:type="spellEnd"/>
            <w:r w:rsidR="007C71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7C71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awapan</w:t>
            </w:r>
            <w:proofErr w:type="spellEnd"/>
            <w:r w:rsidR="007C71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7C71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gunakan</w:t>
            </w:r>
            <w:proofErr w:type="spellEnd"/>
            <w:r w:rsidR="007C71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7C71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isian</w:t>
            </w:r>
            <w:proofErr w:type="spellEnd"/>
            <w:r w:rsidR="007C71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54EE3A18" w14:textId="77777777" w:rsidR="005045C6" w:rsidRPr="00E951F8" w:rsidRDefault="005045C6" w:rsidP="009802DA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52378A2D" w14:textId="77777777" w:rsidR="005045C6" w:rsidRPr="00946888" w:rsidRDefault="005045C6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90446A0" w14:textId="77777777" w:rsidR="007C71EC" w:rsidRDefault="007C71EC" w:rsidP="007C71EC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873F7">
              <w:rPr>
                <w:rFonts w:ascii="Arial" w:hAnsi="Arial" w:cs="Arial"/>
                <w:sz w:val="20"/>
                <w:szCs w:val="20"/>
              </w:rPr>
              <w:t xml:space="preserve">Guru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memberik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kesimpul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pengajar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kepada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murid.</w:t>
            </w:r>
          </w:p>
          <w:p w14:paraId="34165825" w14:textId="77777777" w:rsidR="007C71EC" w:rsidRPr="00F873F7" w:rsidRDefault="007C71EC" w:rsidP="007C71EC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>dibuat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>rumah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09B39F3" w14:textId="6FB7CB6F" w:rsidR="005045C6" w:rsidRPr="007C71EC" w:rsidRDefault="005045C6" w:rsidP="007C71E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045C6" w:rsidRPr="00507077" w14:paraId="667DD75E" w14:textId="77777777" w:rsidTr="009802DA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487C291E" w14:textId="77777777" w:rsidR="005045C6" w:rsidRPr="007D365C" w:rsidRDefault="005045C6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58639E39" w14:textId="77777777" w:rsidR="00956723" w:rsidRDefault="00956723" w:rsidP="00956723">
            <w:p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280831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0B9E154" w14:textId="77777777" w:rsidR="00956723" w:rsidRDefault="00956723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841153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05275CC" w14:textId="76060737" w:rsidR="005045C6" w:rsidRPr="00507077" w:rsidRDefault="00956723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-1941214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Murid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tidak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dapat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encapai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objektif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pembelajar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.</w:t>
            </w:r>
          </w:p>
        </w:tc>
      </w:tr>
    </w:tbl>
    <w:p w14:paraId="39A2146A" w14:textId="77777777" w:rsidR="005045C6" w:rsidRDefault="005045C6"/>
    <w:sectPr w:rsidR="005045C6" w:rsidSect="00E951F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13B2F"/>
    <w:multiLevelType w:val="hybridMultilevel"/>
    <w:tmpl w:val="504CCA7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4A2936"/>
    <w:multiLevelType w:val="hybridMultilevel"/>
    <w:tmpl w:val="504CCA7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7A40EF"/>
    <w:multiLevelType w:val="hybridMultilevel"/>
    <w:tmpl w:val="FC063C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375A3F"/>
    <w:multiLevelType w:val="hybridMultilevel"/>
    <w:tmpl w:val="09FED4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7912960"/>
    <w:multiLevelType w:val="hybridMultilevel"/>
    <w:tmpl w:val="00C601A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0F13E21"/>
    <w:multiLevelType w:val="hybridMultilevel"/>
    <w:tmpl w:val="5A4A2D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5D27BDA"/>
    <w:multiLevelType w:val="hybridMultilevel"/>
    <w:tmpl w:val="09FED4D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0DA2925"/>
    <w:multiLevelType w:val="hybridMultilevel"/>
    <w:tmpl w:val="EC701D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D333562"/>
    <w:multiLevelType w:val="hybridMultilevel"/>
    <w:tmpl w:val="7520C6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B7F77C1"/>
    <w:multiLevelType w:val="hybridMultilevel"/>
    <w:tmpl w:val="00BC66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72662987">
    <w:abstractNumId w:val="4"/>
  </w:num>
  <w:num w:numId="2" w16cid:durableId="1663045690">
    <w:abstractNumId w:val="2"/>
  </w:num>
  <w:num w:numId="3" w16cid:durableId="1560284533">
    <w:abstractNumId w:val="3"/>
  </w:num>
  <w:num w:numId="4" w16cid:durableId="859663416">
    <w:abstractNumId w:val="7"/>
  </w:num>
  <w:num w:numId="5" w16cid:durableId="1006633768">
    <w:abstractNumId w:val="8"/>
  </w:num>
  <w:num w:numId="6" w16cid:durableId="1000230192">
    <w:abstractNumId w:val="9"/>
  </w:num>
  <w:num w:numId="7" w16cid:durableId="1985162944">
    <w:abstractNumId w:val="0"/>
  </w:num>
  <w:num w:numId="8" w16cid:durableId="602148028">
    <w:abstractNumId w:val="5"/>
  </w:num>
  <w:num w:numId="9" w16cid:durableId="933827071">
    <w:abstractNumId w:val="6"/>
  </w:num>
  <w:num w:numId="10" w16cid:durableId="8310260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Nre0NDYyMjO3NDRQ0lEKTi0uzszPAykwrAUAGl4I+iwAAAA="/>
  </w:docVars>
  <w:rsids>
    <w:rsidRoot w:val="00E951F8"/>
    <w:rsid w:val="000812B2"/>
    <w:rsid w:val="000C2EDC"/>
    <w:rsid w:val="004D1D04"/>
    <w:rsid w:val="005045C6"/>
    <w:rsid w:val="006476B9"/>
    <w:rsid w:val="007C71EC"/>
    <w:rsid w:val="008454EC"/>
    <w:rsid w:val="00947CB2"/>
    <w:rsid w:val="009532EF"/>
    <w:rsid w:val="00956723"/>
    <w:rsid w:val="009E283D"/>
    <w:rsid w:val="00A933CB"/>
    <w:rsid w:val="00C502B0"/>
    <w:rsid w:val="00D21D80"/>
    <w:rsid w:val="00DE170D"/>
    <w:rsid w:val="00E951F8"/>
    <w:rsid w:val="00EC1C62"/>
    <w:rsid w:val="00F44C5A"/>
    <w:rsid w:val="00F87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93A40C"/>
  <w15:chartTrackingRefBased/>
  <w15:docId w15:val="{2FB79F3F-14FF-45F6-9A28-49BAC4EBC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51F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51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951F8"/>
    <w:rPr>
      <w:color w:val="808080"/>
    </w:rPr>
  </w:style>
  <w:style w:type="paragraph" w:styleId="ListParagraph">
    <w:name w:val="List Paragraph"/>
    <w:basedOn w:val="Normal"/>
    <w:uiPriority w:val="34"/>
    <w:qFormat/>
    <w:rsid w:val="00E951F8"/>
    <w:pPr>
      <w:ind w:left="720"/>
      <w:contextualSpacing/>
    </w:pPr>
  </w:style>
  <w:style w:type="character" w:customStyle="1" w:styleId="fontstyle01">
    <w:name w:val="fontstyle01"/>
    <w:basedOn w:val="DefaultParagraphFont"/>
    <w:rsid w:val="00E951F8"/>
    <w:rPr>
      <w:rFonts w:ascii="ArialMT" w:hAnsi="ArialMT" w:hint="default"/>
      <w:b w:val="0"/>
      <w:bCs w:val="0"/>
      <w:i w:val="0"/>
      <w:iCs w:val="0"/>
      <w:color w:val="24202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46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8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6EE89A4284248929291228A47FB91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243053-36AF-4725-BF00-B3351D93AE74}"/>
      </w:docPartPr>
      <w:docPartBody>
        <w:p w:rsidR="00A81491" w:rsidRDefault="00A81491" w:rsidP="00A81491">
          <w:pPr>
            <w:pStyle w:val="96EE89A4284248929291228A47FB9192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121780C9265A4E619B351483A789F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5D2CC-2D85-4663-B904-AE496B3A6E95}"/>
      </w:docPartPr>
      <w:docPartBody>
        <w:p w:rsidR="00A81491" w:rsidRDefault="00A81491" w:rsidP="00A81491">
          <w:pPr>
            <w:pStyle w:val="121780C9265A4E619B351483A789FAE0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099046B9BE4948BD9A105F8C8B267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99A43-A3D6-4721-8AE8-B63D5F67579B}"/>
      </w:docPartPr>
      <w:docPartBody>
        <w:p w:rsidR="00A81491" w:rsidRDefault="00A81491" w:rsidP="00A81491">
          <w:pPr>
            <w:pStyle w:val="099046B9BE4948BD9A105F8C8B267F3B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7515EAD73A7D49C8BE8B17769A285C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1314A-7372-407F-BC9B-D499BB030CC1}"/>
      </w:docPartPr>
      <w:docPartBody>
        <w:p w:rsidR="00A81491" w:rsidRDefault="00A81491" w:rsidP="00A81491">
          <w:pPr>
            <w:pStyle w:val="7515EAD73A7D49C8BE8B17769A285C02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D3BAE267AC5945A8954074A135835B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79909-AD1D-42C7-B751-52432C18CBB4}"/>
      </w:docPartPr>
      <w:docPartBody>
        <w:p w:rsidR="00FF692A" w:rsidRDefault="00FF692A" w:rsidP="00FF692A">
          <w:pPr>
            <w:pStyle w:val="D3BAE267AC5945A8954074A135835BDC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173C842BDB424A12A449790E481E0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488FD-F826-416C-AB7E-05B13DD82875}"/>
      </w:docPartPr>
      <w:docPartBody>
        <w:p w:rsidR="00FF692A" w:rsidRDefault="00FF692A" w:rsidP="00FF692A">
          <w:pPr>
            <w:pStyle w:val="173C842BDB424A12A449790E481E0428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B62FDAFE1510484E84474D47717A9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28BD5-2090-4652-9C59-14DF78C5482F}"/>
      </w:docPartPr>
      <w:docPartBody>
        <w:p w:rsidR="00FF692A" w:rsidRDefault="00FF692A" w:rsidP="00FF692A">
          <w:pPr>
            <w:pStyle w:val="B62FDAFE1510484E84474D47717A9878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7A998F429BB44BCDB01346DA057965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310B68-B7F9-43BC-A160-C95AA672B296}"/>
      </w:docPartPr>
      <w:docPartBody>
        <w:p w:rsidR="00FF692A" w:rsidRDefault="00FF692A" w:rsidP="00FF692A">
          <w:pPr>
            <w:pStyle w:val="7A998F429BB44BCDB01346DA0579657A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CACC1DAA2A5943B6B3E6AC64C75781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6BC16A-563A-4E19-88D1-00322E732CA8}"/>
      </w:docPartPr>
      <w:docPartBody>
        <w:p w:rsidR="00FF692A" w:rsidRDefault="00FF692A" w:rsidP="00FF692A">
          <w:pPr>
            <w:pStyle w:val="CACC1DAA2A5943B6B3E6AC64C757810D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E1DF3C1C6618417083A3E9DC42103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A1D226-B69D-4625-8513-6F18B5C79C0B}"/>
      </w:docPartPr>
      <w:docPartBody>
        <w:p w:rsidR="00FF692A" w:rsidRDefault="00FF692A" w:rsidP="00FF692A">
          <w:pPr>
            <w:pStyle w:val="E1DF3C1C6618417083A3E9DC4210318C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D9E73B35EC4349E5A8E3666209944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EB8E8F-00BD-42C7-BD10-5AF892A5AA96}"/>
      </w:docPartPr>
      <w:docPartBody>
        <w:p w:rsidR="00FF692A" w:rsidRDefault="00FF692A" w:rsidP="00FF692A">
          <w:pPr>
            <w:pStyle w:val="D9E73B35EC4349E5A8E366620994494B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4055BDB4D09248E5B885190A05AA30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355259-E3F9-42ED-A48D-F1A38004F51B}"/>
      </w:docPartPr>
      <w:docPartBody>
        <w:p w:rsidR="00FF692A" w:rsidRDefault="00FF692A" w:rsidP="00FF692A">
          <w:pPr>
            <w:pStyle w:val="4055BDB4D09248E5B885190A05AA3051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3710483CFC9C4FB9AC089E28EF7341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D0E2A-4D4D-49E4-891F-98417DE1A599}"/>
      </w:docPartPr>
      <w:docPartBody>
        <w:p w:rsidR="00FF692A" w:rsidRDefault="00FF692A" w:rsidP="00FF692A">
          <w:pPr>
            <w:pStyle w:val="3710483CFC9C4FB9AC089E28EF7341D6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2316578D695B4616AE3EF926604145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78186-F629-4C66-BF29-FA932D80EBFE}"/>
      </w:docPartPr>
      <w:docPartBody>
        <w:p w:rsidR="00FF692A" w:rsidRDefault="00FF692A" w:rsidP="00FF692A">
          <w:pPr>
            <w:pStyle w:val="2316578D695B4616AE3EF926604145F5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F753FCB544904F6BAE7BDDEB049566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2797E-4992-4B4A-8042-DC9060805FAB}"/>
      </w:docPartPr>
      <w:docPartBody>
        <w:p w:rsidR="00FF692A" w:rsidRDefault="00FF692A" w:rsidP="00FF692A">
          <w:pPr>
            <w:pStyle w:val="F753FCB544904F6BAE7BDDEB04956617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E272C6CE5D6E4600A0BD6FF9531D9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5996C-180F-4CB7-B42F-D0109D6DF583}"/>
      </w:docPartPr>
      <w:docPartBody>
        <w:p w:rsidR="00FF692A" w:rsidRDefault="00FF692A" w:rsidP="00FF692A">
          <w:pPr>
            <w:pStyle w:val="E272C6CE5D6E4600A0BD6FF9531D989E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F53F4B97CC1A43BDB00AB66C7C4029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9A4E14-1548-4CD4-8B87-310C21830E18}"/>
      </w:docPartPr>
      <w:docPartBody>
        <w:p w:rsidR="00FF692A" w:rsidRDefault="00FF692A" w:rsidP="00FF692A">
          <w:pPr>
            <w:pStyle w:val="F53F4B97CC1A43BDB00AB66C7C402954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6AF8A0CAA167432D8DE0FE6B94FA88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0113ED-5B82-4E6D-9969-6C51AFC3ECC8}"/>
      </w:docPartPr>
      <w:docPartBody>
        <w:p w:rsidR="00FF692A" w:rsidRDefault="00FF692A" w:rsidP="00FF692A">
          <w:pPr>
            <w:pStyle w:val="6AF8A0CAA167432D8DE0FE6B94FA88DA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494B823B1611400FBC6F8C7A7DC66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AFE5F2-C23D-424B-9131-58B5FA68A792}"/>
      </w:docPartPr>
      <w:docPartBody>
        <w:p w:rsidR="00FF692A" w:rsidRDefault="00FF692A" w:rsidP="00FF692A">
          <w:pPr>
            <w:pStyle w:val="494B823B1611400FBC6F8C7A7DC66776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A254BBFF4A324CFCB6E5A20C25179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35FC0D-1D06-4848-995E-D18CFA9C46DE}"/>
      </w:docPartPr>
      <w:docPartBody>
        <w:p w:rsidR="00FF692A" w:rsidRDefault="00FF692A" w:rsidP="00FF692A">
          <w:pPr>
            <w:pStyle w:val="A254BBFF4A324CFCB6E5A20C251793A0"/>
          </w:pPr>
          <w:r w:rsidRPr="002A2E6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1491"/>
    <w:rsid w:val="00906F35"/>
    <w:rsid w:val="00A81491"/>
    <w:rsid w:val="00FF6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692A"/>
    <w:rPr>
      <w:color w:val="808080"/>
    </w:rPr>
  </w:style>
  <w:style w:type="paragraph" w:customStyle="1" w:styleId="D3BAE267AC5945A8954074A135835BDC">
    <w:name w:val="D3BAE267AC5945A8954074A135835BDC"/>
    <w:rsid w:val="00FF692A"/>
  </w:style>
  <w:style w:type="paragraph" w:customStyle="1" w:styleId="173C842BDB424A12A449790E481E0428">
    <w:name w:val="173C842BDB424A12A449790E481E0428"/>
    <w:rsid w:val="00FF692A"/>
  </w:style>
  <w:style w:type="paragraph" w:customStyle="1" w:styleId="B62FDAFE1510484E84474D47717A9878">
    <w:name w:val="B62FDAFE1510484E84474D47717A9878"/>
    <w:rsid w:val="00FF692A"/>
  </w:style>
  <w:style w:type="paragraph" w:customStyle="1" w:styleId="7A998F429BB44BCDB01346DA0579657A">
    <w:name w:val="7A998F429BB44BCDB01346DA0579657A"/>
    <w:rsid w:val="00FF692A"/>
  </w:style>
  <w:style w:type="paragraph" w:customStyle="1" w:styleId="96EE89A4284248929291228A47FB9192">
    <w:name w:val="96EE89A4284248929291228A47FB9192"/>
    <w:rsid w:val="00A81491"/>
  </w:style>
  <w:style w:type="paragraph" w:customStyle="1" w:styleId="121780C9265A4E619B351483A789FAE0">
    <w:name w:val="121780C9265A4E619B351483A789FAE0"/>
    <w:rsid w:val="00A81491"/>
  </w:style>
  <w:style w:type="paragraph" w:customStyle="1" w:styleId="099046B9BE4948BD9A105F8C8B267F3B">
    <w:name w:val="099046B9BE4948BD9A105F8C8B267F3B"/>
    <w:rsid w:val="00A81491"/>
  </w:style>
  <w:style w:type="paragraph" w:customStyle="1" w:styleId="7515EAD73A7D49C8BE8B17769A285C02">
    <w:name w:val="7515EAD73A7D49C8BE8B17769A285C02"/>
    <w:rsid w:val="00A81491"/>
  </w:style>
  <w:style w:type="paragraph" w:customStyle="1" w:styleId="CACC1DAA2A5943B6B3E6AC64C757810D">
    <w:name w:val="CACC1DAA2A5943B6B3E6AC64C757810D"/>
    <w:rsid w:val="00FF692A"/>
  </w:style>
  <w:style w:type="paragraph" w:customStyle="1" w:styleId="E1DF3C1C6618417083A3E9DC4210318C">
    <w:name w:val="E1DF3C1C6618417083A3E9DC4210318C"/>
    <w:rsid w:val="00FF692A"/>
  </w:style>
  <w:style w:type="paragraph" w:customStyle="1" w:styleId="D9E73B35EC4349E5A8E366620994494B">
    <w:name w:val="D9E73B35EC4349E5A8E366620994494B"/>
    <w:rsid w:val="00FF692A"/>
  </w:style>
  <w:style w:type="paragraph" w:customStyle="1" w:styleId="4055BDB4D09248E5B885190A05AA3051">
    <w:name w:val="4055BDB4D09248E5B885190A05AA3051"/>
    <w:rsid w:val="00FF692A"/>
  </w:style>
  <w:style w:type="paragraph" w:customStyle="1" w:styleId="3710483CFC9C4FB9AC089E28EF7341D6">
    <w:name w:val="3710483CFC9C4FB9AC089E28EF7341D6"/>
    <w:rsid w:val="00FF692A"/>
  </w:style>
  <w:style w:type="paragraph" w:customStyle="1" w:styleId="2316578D695B4616AE3EF926604145F5">
    <w:name w:val="2316578D695B4616AE3EF926604145F5"/>
    <w:rsid w:val="00FF692A"/>
  </w:style>
  <w:style w:type="paragraph" w:customStyle="1" w:styleId="F753FCB544904F6BAE7BDDEB04956617">
    <w:name w:val="F753FCB544904F6BAE7BDDEB04956617"/>
    <w:rsid w:val="00FF692A"/>
  </w:style>
  <w:style w:type="paragraph" w:customStyle="1" w:styleId="E272C6CE5D6E4600A0BD6FF9531D989E">
    <w:name w:val="E272C6CE5D6E4600A0BD6FF9531D989E"/>
    <w:rsid w:val="00FF692A"/>
  </w:style>
  <w:style w:type="paragraph" w:customStyle="1" w:styleId="78E3E1A3B8A84E23B8AF549AAAC355E3">
    <w:name w:val="78E3E1A3B8A84E23B8AF549AAAC355E3"/>
    <w:rsid w:val="00FF692A"/>
  </w:style>
  <w:style w:type="paragraph" w:customStyle="1" w:styleId="AD3A951154CF40818C7856B56361287A">
    <w:name w:val="AD3A951154CF40818C7856B56361287A"/>
    <w:rsid w:val="00FF692A"/>
  </w:style>
  <w:style w:type="paragraph" w:customStyle="1" w:styleId="AA2A2DAE5C734284A66FD99606A8681F">
    <w:name w:val="AA2A2DAE5C734284A66FD99606A8681F"/>
    <w:rsid w:val="00FF692A"/>
  </w:style>
  <w:style w:type="paragraph" w:customStyle="1" w:styleId="A39AB2BDCFF74EEB829224D2F5AC9957">
    <w:name w:val="A39AB2BDCFF74EEB829224D2F5AC9957"/>
    <w:rsid w:val="00FF692A"/>
  </w:style>
  <w:style w:type="paragraph" w:customStyle="1" w:styleId="F53F4B97CC1A43BDB00AB66C7C402954">
    <w:name w:val="F53F4B97CC1A43BDB00AB66C7C402954"/>
    <w:rsid w:val="00FF692A"/>
  </w:style>
  <w:style w:type="paragraph" w:customStyle="1" w:styleId="6AF8A0CAA167432D8DE0FE6B94FA88DA">
    <w:name w:val="6AF8A0CAA167432D8DE0FE6B94FA88DA"/>
    <w:rsid w:val="00FF692A"/>
  </w:style>
  <w:style w:type="paragraph" w:customStyle="1" w:styleId="494B823B1611400FBC6F8C7A7DC66776">
    <w:name w:val="494B823B1611400FBC6F8C7A7DC66776"/>
    <w:rsid w:val="00FF692A"/>
  </w:style>
  <w:style w:type="paragraph" w:customStyle="1" w:styleId="A254BBFF4A324CFCB6E5A20C251793A0">
    <w:name w:val="A254BBFF4A324CFCB6E5A20C251793A0"/>
    <w:rsid w:val="00FF692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5</Pages>
  <Words>1050</Words>
  <Characters>5989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Nurshamimi Jaafar</cp:lastModifiedBy>
  <cp:revision>9</cp:revision>
  <dcterms:created xsi:type="dcterms:W3CDTF">2023-09-25T08:17:00Z</dcterms:created>
  <dcterms:modified xsi:type="dcterms:W3CDTF">2023-10-13T03:53:00Z</dcterms:modified>
</cp:coreProperties>
</file>